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ADCFD" w14:textId="77777777" w:rsidR="003E16AA" w:rsidRPr="003E16AA" w:rsidRDefault="003E16AA" w:rsidP="003E16A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3E16AA">
        <w:rPr>
          <w:rFonts w:ascii="Times New Roman" w:hAnsi="Times New Roman" w:cs="Times New Roman"/>
          <w:sz w:val="24"/>
          <w:szCs w:val="24"/>
        </w:rPr>
        <w:t>Psympathic</w:t>
      </w:r>
      <w:proofErr w:type="spellEnd"/>
      <w:r w:rsidRPr="003E16A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3E16AA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Pr="003E16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6AA">
        <w:rPr>
          <w:rFonts w:ascii="Times New Roman" w:hAnsi="Times New Roman" w:cs="Times New Roman"/>
          <w:sz w:val="24"/>
          <w:szCs w:val="24"/>
        </w:rPr>
        <w:t>Ilmiah</w:t>
      </w:r>
      <w:proofErr w:type="spellEnd"/>
      <w:r w:rsidRPr="003E16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6AA">
        <w:rPr>
          <w:rFonts w:ascii="Times New Roman" w:hAnsi="Times New Roman" w:cs="Times New Roman"/>
          <w:sz w:val="24"/>
          <w:szCs w:val="24"/>
        </w:rPr>
        <w:t>Psikologi</w:t>
      </w:r>
      <w:proofErr w:type="spellEnd"/>
    </w:p>
    <w:p w14:paraId="587CBE0F" w14:textId="77777777" w:rsidR="003E16AA" w:rsidRPr="003E16AA" w:rsidRDefault="003E16AA" w:rsidP="003E16A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E16AA">
        <w:rPr>
          <w:rFonts w:ascii="Times New Roman" w:hAnsi="Times New Roman" w:cs="Times New Roman"/>
          <w:sz w:val="24"/>
          <w:szCs w:val="24"/>
        </w:rPr>
        <w:t>ISSN Online 2502-2903</w:t>
      </w:r>
    </w:p>
    <w:p w14:paraId="449431B8" w14:textId="77777777" w:rsidR="003E16AA" w:rsidRPr="003E16AA" w:rsidRDefault="003E16AA" w:rsidP="003E16A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E16AA">
        <w:rPr>
          <w:rFonts w:ascii="Times New Roman" w:hAnsi="Times New Roman" w:cs="Times New Roman"/>
          <w:sz w:val="24"/>
          <w:szCs w:val="24"/>
        </w:rPr>
        <w:t xml:space="preserve">ISSN </w:t>
      </w:r>
      <w:proofErr w:type="spellStart"/>
      <w:r w:rsidRPr="003E16AA">
        <w:rPr>
          <w:rFonts w:ascii="Times New Roman" w:hAnsi="Times New Roman" w:cs="Times New Roman"/>
          <w:sz w:val="24"/>
          <w:szCs w:val="24"/>
        </w:rPr>
        <w:t>Cetak</w:t>
      </w:r>
      <w:proofErr w:type="spellEnd"/>
      <w:r w:rsidRPr="003E16AA">
        <w:rPr>
          <w:rFonts w:ascii="Times New Roman" w:hAnsi="Times New Roman" w:cs="Times New Roman"/>
          <w:sz w:val="24"/>
          <w:szCs w:val="24"/>
        </w:rPr>
        <w:t xml:space="preserve"> 2356-3591</w:t>
      </w:r>
    </w:p>
    <w:p w14:paraId="04444BBF" w14:textId="77777777" w:rsidR="003E16AA" w:rsidRDefault="003E16AA" w:rsidP="003E16AA">
      <w:pPr>
        <w:rPr>
          <w:rFonts w:ascii="Times New Roman" w:hAnsi="Times New Roman" w:cs="Times New Roman"/>
          <w:b/>
          <w:sz w:val="24"/>
          <w:szCs w:val="24"/>
        </w:rPr>
      </w:pPr>
    </w:p>
    <w:p w14:paraId="4B1A8114" w14:textId="77777777" w:rsidR="00771975" w:rsidRPr="003E16AA" w:rsidRDefault="0042343A" w:rsidP="0042343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E16AA">
        <w:rPr>
          <w:rFonts w:ascii="Times New Roman" w:hAnsi="Times New Roman" w:cs="Times New Roman"/>
          <w:b/>
          <w:sz w:val="24"/>
          <w:szCs w:val="24"/>
          <w:u w:val="single"/>
        </w:rPr>
        <w:t>SURAT PERNYATAAN</w:t>
      </w:r>
    </w:p>
    <w:p w14:paraId="52D6B9ED" w14:textId="77777777" w:rsidR="00713B58" w:rsidRPr="00713B58" w:rsidRDefault="00713B58" w:rsidP="0042343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600"/>
        <w:gridCol w:w="2825"/>
        <w:gridCol w:w="1661"/>
        <w:gridCol w:w="2823"/>
      </w:tblGrid>
      <w:tr w:rsidR="0042343A" w:rsidRPr="00713B58" w14:paraId="4997B43B" w14:textId="77777777" w:rsidTr="003E16AA">
        <w:trPr>
          <w:trHeight w:val="502"/>
        </w:trPr>
        <w:tc>
          <w:tcPr>
            <w:tcW w:w="1635" w:type="dxa"/>
            <w:vAlign w:val="center"/>
          </w:tcPr>
          <w:p w14:paraId="12A794E3" w14:textId="77777777" w:rsidR="0042343A" w:rsidRPr="00713B58" w:rsidRDefault="0042343A" w:rsidP="00713B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8" w:type="dxa"/>
            <w:vAlign w:val="center"/>
          </w:tcPr>
          <w:p w14:paraId="42078F7F" w14:textId="77777777" w:rsidR="0042343A" w:rsidRPr="00713B58" w:rsidRDefault="0042343A" w:rsidP="00713B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3B58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1704" w:type="dxa"/>
            <w:vAlign w:val="center"/>
          </w:tcPr>
          <w:p w14:paraId="3718DC78" w14:textId="77777777" w:rsidR="0042343A" w:rsidRPr="00713B58" w:rsidRDefault="0042343A" w:rsidP="00713B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3B58">
              <w:rPr>
                <w:rFonts w:ascii="Times New Roman" w:hAnsi="Times New Roman" w:cs="Times New Roman"/>
                <w:sz w:val="24"/>
                <w:szCs w:val="24"/>
              </w:rPr>
              <w:t>NIDN</w:t>
            </w:r>
          </w:p>
        </w:tc>
        <w:tc>
          <w:tcPr>
            <w:tcW w:w="2898" w:type="dxa"/>
            <w:vAlign w:val="center"/>
          </w:tcPr>
          <w:p w14:paraId="4FCEBF8F" w14:textId="77777777" w:rsidR="0042343A" w:rsidRPr="00713B58" w:rsidRDefault="0042343A" w:rsidP="00713B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3B58">
              <w:rPr>
                <w:rFonts w:ascii="Times New Roman" w:hAnsi="Times New Roman" w:cs="Times New Roman"/>
                <w:sz w:val="24"/>
                <w:szCs w:val="24"/>
              </w:rPr>
              <w:t>INSTITUSI</w:t>
            </w:r>
          </w:p>
        </w:tc>
      </w:tr>
      <w:tr w:rsidR="0042343A" w:rsidRPr="00713B58" w14:paraId="61D25839" w14:textId="77777777" w:rsidTr="003E16AA">
        <w:trPr>
          <w:trHeight w:val="522"/>
        </w:trPr>
        <w:tc>
          <w:tcPr>
            <w:tcW w:w="1635" w:type="dxa"/>
            <w:vAlign w:val="center"/>
          </w:tcPr>
          <w:p w14:paraId="5BEA08C2" w14:textId="77777777" w:rsidR="0042343A" w:rsidRPr="00713B58" w:rsidRDefault="0042343A" w:rsidP="003E16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3B58"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  <w:r w:rsidRPr="00713B58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 w:rsidR="003E16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713B58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898" w:type="dxa"/>
          </w:tcPr>
          <w:p w14:paraId="3C5EE5B3" w14:textId="0FA1E7E8" w:rsidR="0042343A" w:rsidRPr="00713B58" w:rsidRDefault="00A45935" w:rsidP="004234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.Fridayanti</w:t>
            </w:r>
            <w:proofErr w:type="spellEnd"/>
            <w:proofErr w:type="gramEnd"/>
          </w:p>
        </w:tc>
        <w:tc>
          <w:tcPr>
            <w:tcW w:w="1704" w:type="dxa"/>
          </w:tcPr>
          <w:p w14:paraId="1F9EDB19" w14:textId="77777777" w:rsidR="0042343A" w:rsidRPr="00713B58" w:rsidRDefault="0042343A" w:rsidP="004234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8" w:type="dxa"/>
          </w:tcPr>
          <w:p w14:paraId="2C48041B" w14:textId="46BC6970" w:rsidR="0042343A" w:rsidRPr="00713B58" w:rsidRDefault="00A45935" w:rsidP="004234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I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n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unu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jati</w:t>
            </w:r>
            <w:proofErr w:type="spellEnd"/>
          </w:p>
        </w:tc>
      </w:tr>
      <w:tr w:rsidR="00A45935" w:rsidRPr="00713B58" w14:paraId="1C2BE478" w14:textId="77777777" w:rsidTr="003E16AA">
        <w:trPr>
          <w:trHeight w:val="544"/>
        </w:trPr>
        <w:tc>
          <w:tcPr>
            <w:tcW w:w="1635" w:type="dxa"/>
            <w:vAlign w:val="center"/>
          </w:tcPr>
          <w:p w14:paraId="5D8F696F" w14:textId="77777777" w:rsidR="00A45935" w:rsidRPr="003E16AA" w:rsidRDefault="00A45935" w:rsidP="00A45935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proofErr w:type="spellStart"/>
            <w:r w:rsidRPr="00713B58"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  <w:r w:rsidRPr="00713B58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898" w:type="dxa"/>
          </w:tcPr>
          <w:p w14:paraId="61CCA249" w14:textId="4B19D476" w:rsidR="00A45935" w:rsidRPr="00713B58" w:rsidRDefault="00A45935" w:rsidP="00A459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>Tyas</w:t>
            </w:r>
            <w:proofErr w:type="spellEnd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>Julianti</w:t>
            </w:r>
            <w:proofErr w:type="spellEnd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 xml:space="preserve"> Nurul </w:t>
            </w:r>
            <w:proofErr w:type="spellStart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>Fitri</w:t>
            </w:r>
            <w:proofErr w:type="spellEnd"/>
          </w:p>
        </w:tc>
        <w:tc>
          <w:tcPr>
            <w:tcW w:w="1704" w:type="dxa"/>
          </w:tcPr>
          <w:p w14:paraId="027AB7FE" w14:textId="77777777" w:rsidR="00A45935" w:rsidRPr="00713B58" w:rsidRDefault="00A45935" w:rsidP="00A459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8" w:type="dxa"/>
          </w:tcPr>
          <w:p w14:paraId="38F14D36" w14:textId="4453661D" w:rsidR="00A45935" w:rsidRPr="00713B58" w:rsidRDefault="00A45935" w:rsidP="00A459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I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n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unu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jati</w:t>
            </w:r>
            <w:proofErr w:type="spellEnd"/>
          </w:p>
        </w:tc>
      </w:tr>
      <w:tr w:rsidR="00A45935" w:rsidRPr="00713B58" w14:paraId="15A54D17" w14:textId="77777777" w:rsidTr="003E16AA">
        <w:trPr>
          <w:trHeight w:val="552"/>
        </w:trPr>
        <w:tc>
          <w:tcPr>
            <w:tcW w:w="1635" w:type="dxa"/>
            <w:vAlign w:val="center"/>
          </w:tcPr>
          <w:p w14:paraId="5AE87D86" w14:textId="77777777" w:rsidR="00A45935" w:rsidRPr="003E16AA" w:rsidRDefault="00A45935" w:rsidP="00A45935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proofErr w:type="spellStart"/>
            <w:r w:rsidRPr="00713B58"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  <w:r w:rsidRPr="00713B58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898" w:type="dxa"/>
            <w:tcBorders>
              <w:bottom w:val="single" w:sz="4" w:space="0" w:color="auto"/>
            </w:tcBorders>
          </w:tcPr>
          <w:p w14:paraId="242464C8" w14:textId="566DFEEF" w:rsidR="00A45935" w:rsidRPr="00713B58" w:rsidRDefault="00A45935" w:rsidP="00A459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rdinah</w:t>
            </w:r>
            <w:proofErr w:type="spellEnd"/>
          </w:p>
        </w:tc>
        <w:tc>
          <w:tcPr>
            <w:tcW w:w="1704" w:type="dxa"/>
            <w:tcBorders>
              <w:bottom w:val="single" w:sz="4" w:space="0" w:color="auto"/>
            </w:tcBorders>
          </w:tcPr>
          <w:p w14:paraId="233B241A" w14:textId="77777777" w:rsidR="00A45935" w:rsidRPr="00713B58" w:rsidRDefault="00A45935" w:rsidP="00A459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8" w:type="dxa"/>
          </w:tcPr>
          <w:p w14:paraId="2EE4ABF3" w14:textId="4AEB6CDF" w:rsidR="00A45935" w:rsidRPr="00713B58" w:rsidRDefault="00A45935" w:rsidP="00A459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I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n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unu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jati</w:t>
            </w:r>
            <w:proofErr w:type="spellEnd"/>
          </w:p>
        </w:tc>
      </w:tr>
      <w:tr w:rsidR="00A45935" w:rsidRPr="00713B58" w14:paraId="34EDB580" w14:textId="77777777" w:rsidTr="003E16AA">
        <w:trPr>
          <w:trHeight w:val="1206"/>
        </w:trPr>
        <w:tc>
          <w:tcPr>
            <w:tcW w:w="1635" w:type="dxa"/>
            <w:vAlign w:val="center"/>
          </w:tcPr>
          <w:p w14:paraId="018B2D99" w14:textId="77777777" w:rsidR="00A45935" w:rsidRPr="00713B58" w:rsidRDefault="00A45935" w:rsidP="00A459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60E993" w14:textId="77777777" w:rsidR="00A45935" w:rsidRPr="00713B58" w:rsidRDefault="00A45935" w:rsidP="00A45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3B58"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  <w:r w:rsidRPr="00713B5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3B58">
              <w:rPr>
                <w:rFonts w:ascii="Times New Roman" w:hAnsi="Times New Roman" w:cs="Times New Roman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7500" w:type="dxa"/>
            <w:gridSpan w:val="3"/>
          </w:tcPr>
          <w:p w14:paraId="47ED7F93" w14:textId="77777777" w:rsidR="00A45935" w:rsidRPr="00713B58" w:rsidRDefault="00A45935" w:rsidP="00A459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44012A" w14:textId="165D574B" w:rsidR="00A45935" w:rsidRPr="00713B58" w:rsidRDefault="00A45935" w:rsidP="00A459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>Pengaruh</w:t>
            </w:r>
            <w:proofErr w:type="spellEnd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 xml:space="preserve"> Workplace Well Being </w:t>
            </w:r>
            <w:proofErr w:type="spellStart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>terhadap</w:t>
            </w:r>
            <w:proofErr w:type="spellEnd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 xml:space="preserve"> Mental Health: </w:t>
            </w:r>
            <w:proofErr w:type="spellStart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>Studi</w:t>
            </w:r>
            <w:proofErr w:type="spellEnd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 xml:space="preserve"> pada </w:t>
            </w:r>
            <w:proofErr w:type="spellStart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>Karyawan</w:t>
            </w:r>
            <w:proofErr w:type="spellEnd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>Disabilitas</w:t>
            </w:r>
            <w:proofErr w:type="spellEnd"/>
          </w:p>
        </w:tc>
      </w:tr>
    </w:tbl>
    <w:p w14:paraId="1E58B21D" w14:textId="77777777" w:rsidR="0042343A" w:rsidRPr="00713B58" w:rsidRDefault="0042343A" w:rsidP="0042343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B5C85E" w14:textId="77777777" w:rsidR="0042343A" w:rsidRPr="00713B58" w:rsidRDefault="0042343A" w:rsidP="003E16A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3B5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713B5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D4A314" w14:textId="77777777" w:rsidR="0042343A" w:rsidRPr="00713B58" w:rsidRDefault="0042343A" w:rsidP="003E16A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3B58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pernah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diterbitkan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proses review di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6AA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="003E16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6AA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3E16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6AA">
        <w:rPr>
          <w:rFonts w:ascii="Times New Roman" w:hAnsi="Times New Roman" w:cs="Times New Roman"/>
          <w:sz w:val="24"/>
          <w:szCs w:val="24"/>
        </w:rPr>
        <w:t>bebas</w:t>
      </w:r>
      <w:proofErr w:type="spellEnd"/>
      <w:r w:rsidR="003E16AA">
        <w:rPr>
          <w:rFonts w:ascii="Times New Roman" w:hAnsi="Times New Roman" w:cs="Times New Roman"/>
          <w:sz w:val="24"/>
          <w:szCs w:val="24"/>
        </w:rPr>
        <w:t xml:space="preserve"> plagiarism.</w:t>
      </w:r>
    </w:p>
    <w:p w14:paraId="53810371" w14:textId="77777777" w:rsidR="003E16AA" w:rsidRPr="00713B58" w:rsidRDefault="003E16AA" w:rsidP="003E16A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fere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cant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76DE357" w14:textId="77777777" w:rsidR="0042343A" w:rsidRDefault="0042343A" w:rsidP="003E16A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3B58">
        <w:rPr>
          <w:rFonts w:ascii="Times New Roman" w:hAnsi="Times New Roman" w:cs="Times New Roman"/>
          <w:sz w:val="24"/>
          <w:szCs w:val="24"/>
        </w:rPr>
        <w:t>Bersedia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mengikuti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proses review di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Psympathic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>.</w:t>
      </w:r>
    </w:p>
    <w:p w14:paraId="6DB7398C" w14:textId="77777777" w:rsidR="00713B58" w:rsidRDefault="0042343A" w:rsidP="003E16A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3B58">
        <w:rPr>
          <w:rFonts w:ascii="Times New Roman" w:hAnsi="Times New Roman" w:cs="Times New Roman"/>
          <w:sz w:val="24"/>
          <w:szCs w:val="24"/>
        </w:rPr>
        <w:t>Demikianlah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surat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pernyataan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r w:rsidR="006A0E3B" w:rsidRPr="00713B58">
        <w:rPr>
          <w:rFonts w:ascii="Times New Roman" w:hAnsi="Times New Roman" w:cs="Times New Roman"/>
          <w:sz w:val="24"/>
          <w:szCs w:val="24"/>
        </w:rPr>
        <w:t>kami</w:t>
      </w:r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4"/>
          <w:szCs w:val="24"/>
        </w:rPr>
        <w:t>sebenar-benarnya</w:t>
      </w:r>
      <w:proofErr w:type="spellEnd"/>
      <w:r w:rsidRPr="00713B58">
        <w:rPr>
          <w:rFonts w:ascii="Times New Roman" w:hAnsi="Times New Roman" w:cs="Times New Roman"/>
          <w:sz w:val="24"/>
          <w:szCs w:val="24"/>
        </w:rPr>
        <w:t xml:space="preserve">.         </w:t>
      </w:r>
    </w:p>
    <w:p w14:paraId="2927B1DD" w14:textId="77777777" w:rsidR="003E16AA" w:rsidRDefault="003E16AA" w:rsidP="0042343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DF2474" w14:textId="77777777" w:rsidR="0042343A" w:rsidRPr="00713B58" w:rsidRDefault="0042343A" w:rsidP="0042343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5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4"/>
        <w:gridCol w:w="3003"/>
        <w:gridCol w:w="3010"/>
      </w:tblGrid>
      <w:tr w:rsidR="00713B58" w14:paraId="401E1AD2" w14:textId="77777777" w:rsidTr="003E16AA">
        <w:trPr>
          <w:trHeight w:val="469"/>
        </w:trPr>
        <w:tc>
          <w:tcPr>
            <w:tcW w:w="9243" w:type="dxa"/>
            <w:gridSpan w:val="3"/>
          </w:tcPr>
          <w:p w14:paraId="758666AE" w14:textId="1ED87BF4" w:rsidR="00713B58" w:rsidRDefault="00A45935" w:rsidP="004234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andung</w:t>
            </w:r>
            <w:r w:rsidR="00713B58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gramEnd"/>
            <w:r w:rsidR="00713B5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kto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9</w:t>
            </w:r>
          </w:p>
        </w:tc>
      </w:tr>
      <w:tr w:rsidR="00713B58" w14:paraId="040C8499" w14:textId="77777777" w:rsidTr="003E16AA">
        <w:trPr>
          <w:trHeight w:val="404"/>
        </w:trPr>
        <w:tc>
          <w:tcPr>
            <w:tcW w:w="9243" w:type="dxa"/>
            <w:gridSpan w:val="3"/>
          </w:tcPr>
          <w:p w14:paraId="5DF7BCA2" w14:textId="77777777" w:rsidR="00713B58" w:rsidRPr="00713B58" w:rsidRDefault="00713B58" w:rsidP="0042343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nyat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713B58" w14:paraId="3740A0EA" w14:textId="77777777" w:rsidTr="003E16AA">
        <w:trPr>
          <w:trHeight w:val="1559"/>
        </w:trPr>
        <w:tc>
          <w:tcPr>
            <w:tcW w:w="3081" w:type="dxa"/>
          </w:tcPr>
          <w:p w14:paraId="6F478AB7" w14:textId="77777777" w:rsidR="00713B58" w:rsidRPr="003E16AA" w:rsidRDefault="003E16AA" w:rsidP="003E16A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3081" w:type="dxa"/>
          </w:tcPr>
          <w:p w14:paraId="26A183F8" w14:textId="77777777" w:rsidR="00713B58" w:rsidRDefault="003E16AA" w:rsidP="003E16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3081" w:type="dxa"/>
          </w:tcPr>
          <w:p w14:paraId="1D5093BE" w14:textId="77777777" w:rsidR="00713B58" w:rsidRDefault="003E16AA" w:rsidP="003E16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</w:tr>
      <w:tr w:rsidR="00A45935" w14:paraId="09DBD140" w14:textId="77777777" w:rsidTr="003E16AA">
        <w:trPr>
          <w:trHeight w:val="367"/>
        </w:trPr>
        <w:tc>
          <w:tcPr>
            <w:tcW w:w="3081" w:type="dxa"/>
          </w:tcPr>
          <w:p w14:paraId="4569F006" w14:textId="6B94CDA8" w:rsidR="00A45935" w:rsidRDefault="00A45935" w:rsidP="00A45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Fridayanti</w:t>
            </w:r>
          </w:p>
        </w:tc>
        <w:tc>
          <w:tcPr>
            <w:tcW w:w="3081" w:type="dxa"/>
          </w:tcPr>
          <w:p w14:paraId="0C29E6CE" w14:textId="369EB719" w:rsidR="00A45935" w:rsidRDefault="00A45935" w:rsidP="00A45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>Tyas</w:t>
            </w:r>
            <w:proofErr w:type="spellEnd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>Julianti</w:t>
            </w:r>
            <w:proofErr w:type="spellEnd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 xml:space="preserve"> Nurul </w:t>
            </w:r>
            <w:proofErr w:type="spellStart"/>
            <w: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>Fitri</w:t>
            </w:r>
            <w:proofErr w:type="spellEnd"/>
          </w:p>
        </w:tc>
        <w:tc>
          <w:tcPr>
            <w:tcW w:w="3081" w:type="dxa"/>
          </w:tcPr>
          <w:p w14:paraId="3E883165" w14:textId="5CDA3B47" w:rsidR="00A45935" w:rsidRDefault="00A45935" w:rsidP="00A45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. Kardinah</w:t>
            </w:r>
            <w:bookmarkStart w:id="0" w:name="_GoBack"/>
            <w:bookmarkEnd w:id="0"/>
          </w:p>
        </w:tc>
      </w:tr>
      <w:tr w:rsidR="00A45935" w14:paraId="120C1F1D" w14:textId="77777777" w:rsidTr="003E16AA">
        <w:trPr>
          <w:trHeight w:val="367"/>
        </w:trPr>
        <w:tc>
          <w:tcPr>
            <w:tcW w:w="3081" w:type="dxa"/>
          </w:tcPr>
          <w:p w14:paraId="0C7BFE40" w14:textId="77777777" w:rsidR="00A45935" w:rsidRDefault="00A45935" w:rsidP="00A459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14:paraId="0BD5A26A" w14:textId="23DA9B8F" w:rsidR="00A45935" w:rsidRDefault="00A45935" w:rsidP="00A45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14:paraId="1DC462B9" w14:textId="77777777" w:rsidR="00A45935" w:rsidRDefault="00A45935" w:rsidP="00A45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F74AC2" w14:textId="77777777" w:rsidR="0042343A" w:rsidRDefault="0042343A" w:rsidP="0042343A">
      <w:pPr>
        <w:rPr>
          <w:rFonts w:ascii="Times New Roman" w:hAnsi="Times New Roman" w:cs="Times New Roman"/>
          <w:sz w:val="24"/>
          <w:szCs w:val="24"/>
        </w:rPr>
      </w:pPr>
    </w:p>
    <w:p w14:paraId="39FBCB65" w14:textId="77777777" w:rsidR="00713B58" w:rsidRDefault="00713B58" w:rsidP="0042343A">
      <w:pPr>
        <w:rPr>
          <w:rFonts w:ascii="Times New Roman" w:hAnsi="Times New Roman" w:cs="Times New Roman"/>
          <w:sz w:val="24"/>
          <w:szCs w:val="24"/>
        </w:rPr>
      </w:pPr>
    </w:p>
    <w:p w14:paraId="0BB6B025" w14:textId="77777777" w:rsidR="00713B58" w:rsidRDefault="00713B58" w:rsidP="0042343A">
      <w:pPr>
        <w:rPr>
          <w:rFonts w:ascii="Times New Roman" w:hAnsi="Times New Roman" w:cs="Times New Roman"/>
          <w:sz w:val="24"/>
          <w:szCs w:val="24"/>
        </w:rPr>
      </w:pPr>
    </w:p>
    <w:p w14:paraId="7A9035BB" w14:textId="77777777" w:rsidR="00713B58" w:rsidRDefault="00713B58" w:rsidP="0042343A">
      <w:pPr>
        <w:rPr>
          <w:rFonts w:ascii="Times New Roman" w:hAnsi="Times New Roman" w:cs="Times New Roman"/>
          <w:sz w:val="24"/>
          <w:szCs w:val="24"/>
        </w:rPr>
      </w:pPr>
    </w:p>
    <w:p w14:paraId="096A5347" w14:textId="77777777" w:rsidR="004D3FEA" w:rsidRDefault="00713B58" w:rsidP="003E16AA">
      <w:pPr>
        <w:spacing w:after="0"/>
        <w:rPr>
          <w:rFonts w:ascii="Times New Roman" w:hAnsi="Times New Roman" w:cs="Times New Roman"/>
          <w:sz w:val="20"/>
          <w:szCs w:val="20"/>
        </w:rPr>
      </w:pPr>
      <w:r w:rsidRPr="00713B58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proofErr w:type="spellStart"/>
      <w:r w:rsidRPr="00713B58">
        <w:rPr>
          <w:rFonts w:ascii="Times New Roman" w:hAnsi="Times New Roman" w:cs="Times New Roman"/>
          <w:sz w:val="20"/>
          <w:szCs w:val="20"/>
        </w:rPr>
        <w:t>Disesuaikan</w:t>
      </w:r>
      <w:proofErr w:type="spellEnd"/>
      <w:r w:rsidRPr="00713B5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Pr="00713B5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0"/>
          <w:szCs w:val="20"/>
        </w:rPr>
        <w:t>jumlah</w:t>
      </w:r>
      <w:proofErr w:type="spellEnd"/>
      <w:r w:rsidRPr="00713B5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13B58">
        <w:rPr>
          <w:rFonts w:ascii="Times New Roman" w:hAnsi="Times New Roman" w:cs="Times New Roman"/>
          <w:sz w:val="20"/>
          <w:szCs w:val="20"/>
        </w:rPr>
        <w:t>Penulis</w:t>
      </w:r>
      <w:proofErr w:type="spellEnd"/>
    </w:p>
    <w:p w14:paraId="4F098683" w14:textId="77777777" w:rsidR="003E16AA" w:rsidRDefault="003E16AA" w:rsidP="003E16AA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</w:t>
      </w:r>
    </w:p>
    <w:p w14:paraId="3B7A2083" w14:textId="77777777" w:rsidR="003E16AA" w:rsidRDefault="003E16AA" w:rsidP="003E16AA">
      <w:pPr>
        <w:spacing w:after="0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Catatan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</w:p>
    <w:p w14:paraId="573E2205" w14:textId="77777777" w:rsidR="003E16AA" w:rsidRPr="004D3FEA" w:rsidRDefault="003E16AA" w:rsidP="003E16AA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etelah </w:t>
      </w:r>
      <w:proofErr w:type="spellStart"/>
      <w:r>
        <w:rPr>
          <w:rFonts w:ascii="Times New Roman" w:hAnsi="Times New Roman" w:cs="Times New Roman"/>
          <w:sz w:val="20"/>
          <w:szCs w:val="20"/>
        </w:rPr>
        <w:t>sur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ernyataa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in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itandatangani</w:t>
      </w:r>
      <w:proofErr w:type="spellEnd"/>
      <w:r w:rsidR="004D3FE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4D3FEA">
        <w:rPr>
          <w:rFonts w:ascii="Times New Roman" w:hAnsi="Times New Roman" w:cs="Times New Roman"/>
          <w:sz w:val="20"/>
          <w:szCs w:val="20"/>
        </w:rPr>
        <w:t>hasil</w:t>
      </w:r>
      <w:proofErr w:type="spellEnd"/>
      <w:r w:rsidR="004D3FEA">
        <w:rPr>
          <w:rFonts w:ascii="Times New Roman" w:hAnsi="Times New Roman" w:cs="Times New Roman"/>
          <w:sz w:val="20"/>
          <w:szCs w:val="20"/>
        </w:rPr>
        <w:t xml:space="preserve"> </w:t>
      </w:r>
      <w:r w:rsidR="004D3FEA" w:rsidRPr="004D3FEA">
        <w:rPr>
          <w:rFonts w:ascii="Times New Roman" w:hAnsi="Times New Roman" w:cs="Times New Roman"/>
          <w:i/>
          <w:sz w:val="20"/>
          <w:szCs w:val="20"/>
        </w:rPr>
        <w:t>scan</w:t>
      </w:r>
      <w:r w:rsidR="004D3FE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D3FEA">
        <w:rPr>
          <w:rFonts w:ascii="Times New Roman" w:hAnsi="Times New Roman" w:cs="Times New Roman"/>
          <w:sz w:val="20"/>
          <w:szCs w:val="20"/>
        </w:rPr>
        <w:t>dapat</w:t>
      </w:r>
      <w:proofErr w:type="spellEnd"/>
      <w:r w:rsidR="004D3FEA">
        <w:rPr>
          <w:rFonts w:ascii="Times New Roman" w:hAnsi="Times New Roman" w:cs="Times New Roman"/>
          <w:sz w:val="20"/>
          <w:szCs w:val="20"/>
        </w:rPr>
        <w:t xml:space="preserve"> di-</w:t>
      </w:r>
      <w:r w:rsidR="004D3FEA">
        <w:rPr>
          <w:rFonts w:ascii="Times New Roman" w:hAnsi="Times New Roman" w:cs="Times New Roman"/>
          <w:i/>
          <w:sz w:val="20"/>
          <w:szCs w:val="20"/>
        </w:rPr>
        <w:t>upload</w:t>
      </w:r>
      <w:r w:rsidR="004D3FEA">
        <w:rPr>
          <w:rFonts w:ascii="Times New Roman" w:hAnsi="Times New Roman" w:cs="Times New Roman"/>
          <w:sz w:val="20"/>
          <w:szCs w:val="20"/>
        </w:rPr>
        <w:t xml:space="preserve"> pada </w:t>
      </w:r>
      <w:proofErr w:type="spellStart"/>
      <w:r w:rsidR="004D3FEA">
        <w:rPr>
          <w:rFonts w:ascii="Times New Roman" w:hAnsi="Times New Roman" w:cs="Times New Roman"/>
          <w:sz w:val="20"/>
          <w:szCs w:val="20"/>
        </w:rPr>
        <w:t>bagian</w:t>
      </w:r>
      <w:proofErr w:type="spellEnd"/>
      <w:r w:rsidR="004D3FE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D3FEA">
        <w:rPr>
          <w:rFonts w:ascii="Times New Roman" w:hAnsi="Times New Roman" w:cs="Times New Roman"/>
          <w:i/>
          <w:sz w:val="20"/>
          <w:szCs w:val="20"/>
        </w:rPr>
        <w:t>suplementary</w:t>
      </w:r>
      <w:proofErr w:type="spellEnd"/>
      <w:r w:rsidR="004D3FEA">
        <w:rPr>
          <w:rFonts w:ascii="Times New Roman" w:hAnsi="Times New Roman" w:cs="Times New Roman"/>
          <w:i/>
          <w:sz w:val="20"/>
          <w:szCs w:val="20"/>
        </w:rPr>
        <w:t xml:space="preserve"> file</w:t>
      </w:r>
      <w:r w:rsidR="004D3FE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D3FEA">
        <w:rPr>
          <w:rFonts w:ascii="Times New Roman" w:hAnsi="Times New Roman" w:cs="Times New Roman"/>
          <w:sz w:val="20"/>
          <w:szCs w:val="20"/>
        </w:rPr>
        <w:t>saat</w:t>
      </w:r>
      <w:proofErr w:type="spellEnd"/>
      <w:r w:rsidR="004D3FE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D3FEA">
        <w:rPr>
          <w:rFonts w:ascii="Times New Roman" w:hAnsi="Times New Roman" w:cs="Times New Roman"/>
          <w:sz w:val="20"/>
          <w:szCs w:val="20"/>
        </w:rPr>
        <w:t>melakukan</w:t>
      </w:r>
      <w:proofErr w:type="spellEnd"/>
      <w:r w:rsidR="004D3FEA">
        <w:rPr>
          <w:rFonts w:ascii="Times New Roman" w:hAnsi="Times New Roman" w:cs="Times New Roman"/>
          <w:sz w:val="20"/>
          <w:szCs w:val="20"/>
        </w:rPr>
        <w:t xml:space="preserve"> </w:t>
      </w:r>
      <w:r w:rsidR="004D3FEA">
        <w:rPr>
          <w:rFonts w:ascii="Times New Roman" w:hAnsi="Times New Roman" w:cs="Times New Roman"/>
          <w:i/>
          <w:sz w:val="20"/>
          <w:szCs w:val="20"/>
        </w:rPr>
        <w:t>submit</w:t>
      </w:r>
      <w:r w:rsidR="004D3FE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D3FEA">
        <w:rPr>
          <w:rFonts w:ascii="Times New Roman" w:hAnsi="Times New Roman" w:cs="Times New Roman"/>
          <w:sz w:val="20"/>
          <w:szCs w:val="20"/>
        </w:rPr>
        <w:t>artikel</w:t>
      </w:r>
      <w:proofErr w:type="spellEnd"/>
    </w:p>
    <w:sectPr w:rsidR="003E16AA" w:rsidRPr="004D3FEA" w:rsidSect="004D3FEA">
      <w:pgSz w:w="11907" w:h="18711" w:code="512"/>
      <w:pgMar w:top="426" w:right="1440" w:bottom="56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F796B7" w14:textId="77777777" w:rsidR="002A50B3" w:rsidRDefault="002A50B3" w:rsidP="00713B58">
      <w:pPr>
        <w:spacing w:after="0" w:line="240" w:lineRule="auto"/>
      </w:pPr>
      <w:r>
        <w:separator/>
      </w:r>
    </w:p>
  </w:endnote>
  <w:endnote w:type="continuationSeparator" w:id="0">
    <w:p w14:paraId="17230CF7" w14:textId="77777777" w:rsidR="002A50B3" w:rsidRDefault="002A50B3" w:rsidP="00713B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059074" w14:textId="77777777" w:rsidR="002A50B3" w:rsidRDefault="002A50B3" w:rsidP="00713B58">
      <w:pPr>
        <w:spacing w:after="0" w:line="240" w:lineRule="auto"/>
      </w:pPr>
      <w:r>
        <w:separator/>
      </w:r>
    </w:p>
  </w:footnote>
  <w:footnote w:type="continuationSeparator" w:id="0">
    <w:p w14:paraId="0A95FC49" w14:textId="77777777" w:rsidR="002A50B3" w:rsidRDefault="002A50B3" w:rsidP="00713B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FC1ECE"/>
    <w:multiLevelType w:val="hybridMultilevel"/>
    <w:tmpl w:val="29FC2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NDMxtDA1MTQ3NTVU0lEKTi0uzszPAykwrAUA9s1+oSwAAAA="/>
  </w:docVars>
  <w:rsids>
    <w:rsidRoot w:val="0042343A"/>
    <w:rsid w:val="002A50B3"/>
    <w:rsid w:val="003E16AA"/>
    <w:rsid w:val="0042343A"/>
    <w:rsid w:val="004D3FEA"/>
    <w:rsid w:val="006A0E3B"/>
    <w:rsid w:val="00713B58"/>
    <w:rsid w:val="00771975"/>
    <w:rsid w:val="0085689A"/>
    <w:rsid w:val="00A45935"/>
    <w:rsid w:val="00AE632D"/>
    <w:rsid w:val="00F76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84A832"/>
  <w15:docId w15:val="{8A79CF87-D093-41A5-B37B-E7865728A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34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34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3B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B58"/>
  </w:style>
  <w:style w:type="paragraph" w:styleId="Footer">
    <w:name w:val="footer"/>
    <w:basedOn w:val="Normal"/>
    <w:link w:val="FooterChar"/>
    <w:uiPriority w:val="99"/>
    <w:unhideWhenUsed/>
    <w:rsid w:val="00713B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B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5DC6553B-9BF3-4CED-AA55-8F5192E53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is</dc:creator>
  <cp:lastModifiedBy>frida fridayanti</cp:lastModifiedBy>
  <cp:revision>2</cp:revision>
  <cp:lastPrinted>2018-10-17T10:12:00Z</cp:lastPrinted>
  <dcterms:created xsi:type="dcterms:W3CDTF">2019-10-03T22:54:00Z</dcterms:created>
  <dcterms:modified xsi:type="dcterms:W3CDTF">2019-10-03T22:54:00Z</dcterms:modified>
</cp:coreProperties>
</file>